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56AEF0" w14:textId="2C4BAC7D" w:rsidR="00662258" w:rsidRDefault="00CB0B73">
      <w:pPr>
        <w:rPr>
          <w:b/>
          <w:bCs/>
          <w:sz w:val="28"/>
          <w:szCs w:val="28"/>
        </w:rPr>
      </w:pPr>
      <w:r>
        <w:t xml:space="preserve">                                   </w:t>
      </w:r>
      <w:proofErr w:type="gramStart"/>
      <w:r w:rsidRPr="00CB0B73">
        <w:rPr>
          <w:b/>
          <w:bCs/>
          <w:sz w:val="28"/>
          <w:szCs w:val="28"/>
        </w:rPr>
        <w:t>COLOMBO  TRAVEL</w:t>
      </w:r>
      <w:proofErr w:type="gramEnd"/>
      <w:r w:rsidRPr="00CB0B73">
        <w:rPr>
          <w:b/>
          <w:bCs/>
          <w:sz w:val="28"/>
          <w:szCs w:val="28"/>
        </w:rPr>
        <w:t xml:space="preserve">        -         MOBILE APP</w:t>
      </w:r>
    </w:p>
    <w:p w14:paraId="5B031BEF" w14:textId="77777777" w:rsidR="00CB0B73" w:rsidRDefault="00CB0B73">
      <w:pPr>
        <w:rPr>
          <w:b/>
          <w:bCs/>
          <w:sz w:val="28"/>
          <w:szCs w:val="28"/>
        </w:rPr>
      </w:pPr>
    </w:p>
    <w:p w14:paraId="1555606F" w14:textId="07614E4E" w:rsidR="00CB0B73" w:rsidRDefault="00CB0B73">
      <w:pPr>
        <w:rPr>
          <w:b/>
          <w:bCs/>
          <w:sz w:val="28"/>
          <w:szCs w:val="28"/>
        </w:rPr>
      </w:pPr>
    </w:p>
    <w:p w14:paraId="3B05C0DB" w14:textId="15979129" w:rsidR="00CB0B73" w:rsidRDefault="00CB0B7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ftware and</w:t>
      </w:r>
      <w:r w:rsidR="00C41890">
        <w:rPr>
          <w:b/>
          <w:bCs/>
          <w:sz w:val="28"/>
          <w:szCs w:val="28"/>
        </w:rPr>
        <w:t xml:space="preserve"> hardware</w:t>
      </w:r>
      <w:r>
        <w:rPr>
          <w:b/>
          <w:bCs/>
          <w:sz w:val="28"/>
          <w:szCs w:val="28"/>
        </w:rPr>
        <w:t xml:space="preserve"> requirements</w:t>
      </w:r>
    </w:p>
    <w:p w14:paraId="213188DC" w14:textId="045C2E73" w:rsidR="00CB0B73" w:rsidRDefault="00CB0B73">
      <w:pPr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B0B73" w14:paraId="5C1FE0B2" w14:textId="77777777" w:rsidTr="00CB0B73">
        <w:tc>
          <w:tcPr>
            <w:tcW w:w="4675" w:type="dxa"/>
          </w:tcPr>
          <w:p w14:paraId="4EA48130" w14:textId="71DB0DD9" w:rsidR="00CB0B73" w:rsidRDefault="00CB0B7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oftware requirements</w:t>
            </w:r>
          </w:p>
        </w:tc>
        <w:tc>
          <w:tcPr>
            <w:tcW w:w="4675" w:type="dxa"/>
          </w:tcPr>
          <w:p w14:paraId="17FCE668" w14:textId="4F443593" w:rsidR="00CB0B73" w:rsidRDefault="00CB0B7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Hardware requirements</w:t>
            </w:r>
          </w:p>
        </w:tc>
      </w:tr>
      <w:tr w:rsidR="00CB0B73" w14:paraId="25ED7971" w14:textId="77777777" w:rsidTr="00CB0B73">
        <w:tc>
          <w:tcPr>
            <w:tcW w:w="4675" w:type="dxa"/>
          </w:tcPr>
          <w:p w14:paraId="4DFC005A" w14:textId="1AE3E157" w:rsidR="00CB0B73" w:rsidRDefault="00CB0B7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Java</w:t>
            </w:r>
          </w:p>
        </w:tc>
        <w:tc>
          <w:tcPr>
            <w:tcW w:w="4675" w:type="dxa"/>
          </w:tcPr>
          <w:p w14:paraId="57A667EB" w14:textId="6164FFAA" w:rsidR="00CB0B73" w:rsidRDefault="0060429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ndroid 6.0 or higher</w:t>
            </w:r>
          </w:p>
        </w:tc>
      </w:tr>
      <w:tr w:rsidR="00CB0B73" w14:paraId="0B554128" w14:textId="77777777" w:rsidTr="00CB0B73">
        <w:tc>
          <w:tcPr>
            <w:tcW w:w="4675" w:type="dxa"/>
          </w:tcPr>
          <w:p w14:paraId="22589A14" w14:textId="28386D82" w:rsidR="00CB0B73" w:rsidRDefault="00CB0B7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ndroid</w:t>
            </w:r>
          </w:p>
        </w:tc>
        <w:tc>
          <w:tcPr>
            <w:tcW w:w="4675" w:type="dxa"/>
          </w:tcPr>
          <w:p w14:paraId="3C1BA351" w14:textId="129EA15A" w:rsidR="00CB0B73" w:rsidRDefault="00CB0B7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 GB RAM</w:t>
            </w:r>
          </w:p>
        </w:tc>
      </w:tr>
      <w:tr w:rsidR="00CB0B73" w14:paraId="1AFE43CF" w14:textId="77777777" w:rsidTr="00CB0B73">
        <w:tc>
          <w:tcPr>
            <w:tcW w:w="4675" w:type="dxa"/>
          </w:tcPr>
          <w:p w14:paraId="60B15021" w14:textId="2EBF7057" w:rsidR="00CB0B73" w:rsidRDefault="00CB0B73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SQL</w:t>
            </w:r>
          </w:p>
        </w:tc>
        <w:tc>
          <w:tcPr>
            <w:tcW w:w="4675" w:type="dxa"/>
          </w:tcPr>
          <w:p w14:paraId="0D5BEF76" w14:textId="2A44A3A2" w:rsidR="00CB0B73" w:rsidRDefault="00604292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60 MB Space</w:t>
            </w:r>
          </w:p>
        </w:tc>
      </w:tr>
      <w:tr w:rsidR="00CB0B73" w14:paraId="0AE17D75" w14:textId="77777777" w:rsidTr="00CB0B73">
        <w:tc>
          <w:tcPr>
            <w:tcW w:w="4675" w:type="dxa"/>
          </w:tcPr>
          <w:p w14:paraId="277C09AF" w14:textId="77777777" w:rsidR="00CB0B73" w:rsidRDefault="00CB0B73">
            <w:pPr>
              <w:rPr>
                <w:b/>
                <w:bCs/>
                <w:sz w:val="28"/>
                <w:szCs w:val="28"/>
              </w:rPr>
            </w:pPr>
          </w:p>
        </w:tc>
        <w:tc>
          <w:tcPr>
            <w:tcW w:w="4675" w:type="dxa"/>
          </w:tcPr>
          <w:p w14:paraId="5C8C3BDD" w14:textId="77777777" w:rsidR="00CB0B73" w:rsidRDefault="00CB0B73">
            <w:pPr>
              <w:rPr>
                <w:b/>
                <w:bCs/>
                <w:sz w:val="28"/>
                <w:szCs w:val="28"/>
              </w:rPr>
            </w:pPr>
          </w:p>
        </w:tc>
      </w:tr>
    </w:tbl>
    <w:p w14:paraId="5F6EB30A" w14:textId="34D7687D" w:rsidR="00CB0B73" w:rsidRDefault="00CB0B73">
      <w:pPr>
        <w:rPr>
          <w:b/>
          <w:bCs/>
          <w:sz w:val="28"/>
          <w:szCs w:val="28"/>
        </w:rPr>
      </w:pPr>
    </w:p>
    <w:p w14:paraId="46D065CA" w14:textId="77777777" w:rsidR="00CB0B73" w:rsidRDefault="00CB0B73">
      <w:pPr>
        <w:rPr>
          <w:b/>
          <w:bCs/>
          <w:sz w:val="28"/>
          <w:szCs w:val="28"/>
        </w:rPr>
      </w:pPr>
    </w:p>
    <w:p w14:paraId="6330F0A6" w14:textId="11EE5286" w:rsidR="00CB0B73" w:rsidRDefault="00CB0B7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proofErr w:type="gramStart"/>
      <w:r w:rsidR="0043623B">
        <w:rPr>
          <w:b/>
          <w:bCs/>
          <w:sz w:val="28"/>
          <w:szCs w:val="28"/>
        </w:rPr>
        <w:t>Features  of</w:t>
      </w:r>
      <w:proofErr w:type="gramEnd"/>
      <w:r w:rsidR="0043623B">
        <w:rPr>
          <w:b/>
          <w:bCs/>
          <w:sz w:val="28"/>
          <w:szCs w:val="28"/>
        </w:rPr>
        <w:t xml:space="preserve"> the App</w:t>
      </w:r>
    </w:p>
    <w:p w14:paraId="7EE0A82E" w14:textId="0BA0F42F" w:rsidR="0043623B" w:rsidRDefault="0043623B">
      <w:pPr>
        <w:rPr>
          <w:b/>
          <w:bCs/>
          <w:sz w:val="28"/>
          <w:szCs w:val="28"/>
        </w:rPr>
      </w:pPr>
    </w:p>
    <w:p w14:paraId="38C47223" w14:textId="51D3D19B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Social media integration</w:t>
      </w:r>
    </w:p>
    <w:p w14:paraId="20042AEE" w14:textId="2A348873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Allow customization</w:t>
      </w:r>
    </w:p>
    <w:p w14:paraId="4F2E7019" w14:textId="56A20273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Flexible</w:t>
      </w:r>
    </w:p>
    <w:p w14:paraId="2044DE61" w14:textId="1BB70938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Secure</w:t>
      </w:r>
    </w:p>
    <w:p w14:paraId="57E97CF6" w14:textId="6992E862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 xml:space="preserve">Search options including Hotels, Restaurants </w:t>
      </w:r>
      <w:proofErr w:type="spellStart"/>
      <w:r w:rsidRPr="0043623B">
        <w:rPr>
          <w:b/>
          <w:bCs/>
          <w:sz w:val="28"/>
          <w:szCs w:val="28"/>
        </w:rPr>
        <w:t>etc</w:t>
      </w:r>
      <w:proofErr w:type="spellEnd"/>
    </w:p>
    <w:p w14:paraId="6DF8545B" w14:textId="53428553" w:rsidR="0043623B" w:rsidRPr="0043623B" w:rsidRDefault="0043623B" w:rsidP="0043623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43623B">
        <w:rPr>
          <w:b/>
          <w:bCs/>
          <w:sz w:val="28"/>
          <w:szCs w:val="28"/>
        </w:rPr>
        <w:t>Ability to work offline</w:t>
      </w:r>
    </w:p>
    <w:p w14:paraId="2F16C01A" w14:textId="16D467C2" w:rsidR="00CB0B73" w:rsidRDefault="00CB0B73">
      <w:pPr>
        <w:rPr>
          <w:b/>
          <w:bCs/>
          <w:sz w:val="28"/>
          <w:szCs w:val="28"/>
        </w:rPr>
      </w:pPr>
    </w:p>
    <w:p w14:paraId="6D9D4DCC" w14:textId="77777777" w:rsidR="00CB0B73" w:rsidRDefault="00CB0B73">
      <w:pPr>
        <w:rPr>
          <w:b/>
          <w:bCs/>
          <w:sz w:val="28"/>
          <w:szCs w:val="28"/>
        </w:rPr>
      </w:pPr>
    </w:p>
    <w:p w14:paraId="25BCEB12" w14:textId="77777777" w:rsidR="00CB0B73" w:rsidRPr="00CB0B73" w:rsidRDefault="00CB0B73">
      <w:pPr>
        <w:rPr>
          <w:b/>
          <w:bCs/>
          <w:sz w:val="28"/>
          <w:szCs w:val="28"/>
        </w:rPr>
      </w:pPr>
    </w:p>
    <w:sectPr w:rsidR="00CB0B73" w:rsidRPr="00CB0B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5746DC7"/>
    <w:multiLevelType w:val="hybridMultilevel"/>
    <w:tmpl w:val="F9F61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tjSxMLK0NDU1MzJT0lEKTi0uzszPAykwrAUAq387zywAAAA="/>
  </w:docVars>
  <w:rsids>
    <w:rsidRoot w:val="00CB0B73"/>
    <w:rsid w:val="0043623B"/>
    <w:rsid w:val="00604292"/>
    <w:rsid w:val="00662258"/>
    <w:rsid w:val="00C41890"/>
    <w:rsid w:val="00CB0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51FD6"/>
  <w15:chartTrackingRefBased/>
  <w15:docId w15:val="{6DB15A3C-78B0-42FA-8720-EA3DA4B379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0B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362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hiru Kasun</dc:creator>
  <cp:keywords/>
  <dc:description/>
  <cp:lastModifiedBy>Lahiru Kasun</cp:lastModifiedBy>
  <cp:revision>1</cp:revision>
  <dcterms:created xsi:type="dcterms:W3CDTF">2020-07-09T03:38:00Z</dcterms:created>
  <dcterms:modified xsi:type="dcterms:W3CDTF">2020-07-09T06:18:00Z</dcterms:modified>
</cp:coreProperties>
</file>